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4e866745dd3a51cb93e3e1c58725bfef419b508"/>
    <w:p>
      <w:pPr>
        <w:pStyle w:val="Heading1"/>
      </w:pPr>
      <w:r>
        <w:t xml:space="preserve">Orthodontist Cover Letter for United Kingdom Manchester</w:t>
      </w:r>
    </w:p>
    <w:p>
      <w:pPr>
        <w:pStyle w:val="FirstParagraph"/>
      </w:pPr>
      <w:r>
        <w:rPr>
          <w:bCs/>
          <w:b/>
        </w:rPr>
        <w:t xml:space="preserve">Dear [Hiring Manager's Name],</w:t>
      </w:r>
    </w:p>
    <w:p>
      <w:pPr>
        <w:pStyle w:val="BodyText"/>
      </w:pPr>
      <w:r>
        <w:t xml:space="preserve">I am writing to express my keen interest in the Orthodontist position at [Dental Practice Name] in the United Kingdom Manchester. As a dedicated and experienced orthodontist with a passion for enhancing smiles and improving patients’ quality of life, I am eager to contribute my expertise to your practice. Manchester, with its vibrant community and dynamic healthcare landscape, represents an ideal environment for me to further my career while serving the unique needs of patients in this region.</w:t>
      </w:r>
    </w:p>
    <w:p>
      <w:pPr>
        <w:pStyle w:val="BodyText"/>
      </w:pPr>
      <w:r>
        <w:t xml:space="preserve">Having completed my dental education at [University Name] and specialized training in orthodontics at [Orthodontic Training Program Name], I have developed a comprehensive understanding of both the clinical and interpersonal aspects of orthodontic care. My journey as an Orthodontist has been driven by a commitment to excellence, innovation, and patient-centered treatment. I am particularly drawn to Manchester because of its reputation for fostering cutting-edge dental practices and its diverse population, which requires personalized approaches to orthodontic solutions.</w:t>
      </w:r>
    </w:p>
    <w:p>
      <w:pPr>
        <w:pStyle w:val="BodyText"/>
      </w:pPr>
      <w:r>
        <w:t xml:space="preserve">In the United Kingdom Manchester, the demand for high-quality orthodontic care is growing rapidly, especially with an increasing focus on early intervention and preventative treatments. As an Orthodontist who has worked in both private and NHS settings, I understand the importance of balancing clinical precision with compassionate care. My experience spans a wide range of cases, from complex malocclusions to cosmetic enhancements, using advanced techniques such as Invisalign, traditional braces, and digital imaging tools like cone-beam CT scans. These skills align perfectly with the standards expected in Manchester’s dental community.</w:t>
      </w:r>
    </w:p>
    <w:p>
      <w:pPr>
        <w:pStyle w:val="BodyText"/>
      </w:pPr>
      <w:r>
        <w:t xml:space="preserve">What sets me apart as an Orthodontist is my ability to build strong relationships with patients and their families. I believe that orthodontic treatment is not just about straightening teeth but also about empowering individuals to feel confident and proud of their smiles. In my previous role at [Previous Dental Practice Name], I was responsible for managing a caseload of over 200 patients annually, ensuring each received tailored treatment plans that addressed their specific goals. My approach emphasizes clear communication, transparency, and education, which are essential in Manchester’s diverse patient demographics.</w:t>
      </w:r>
    </w:p>
    <w:p>
      <w:pPr>
        <w:pStyle w:val="BodyText"/>
      </w:pPr>
      <w:r>
        <w:t xml:space="preserve">Manchester’s healthcare system is known for its innovation and collaboration between professionals. As an Orthodontist with a strong foundation in evidence-based practices, I am committed to staying at the forefront of advancements in the field. For instance, I regularly attend conferences such as the British Orthodontic Society (BOS) meetings and participate in continuing education courses to refine my skills. This dedication ensures that patients receive treatments that are both effective and aligned with current best practices—a value I would bring to your practice in the United Kingdom Manchester.</w:t>
      </w:r>
    </w:p>
    <w:p>
      <w:pPr>
        <w:pStyle w:val="BodyText"/>
      </w:pPr>
      <w:r>
        <w:t xml:space="preserve">The United Kingdom Manchester offers a unique blend of tradition and modernity, which resonates with my professional philosophy. The city’s rich cultural heritage, coupled with its thriving healthcare infrastructure, creates a fertile ground for orthodontic innovation. I am particularly impressed by the focus on holistic patient care in Manchester’s dental practices, where the well-being of individuals is prioritized alongside clinical outcomes. This aligns perfectly with my belief that orthodontic treatment should address not only functional needs but also psychological and emotional aspects of a patient’s life.</w:t>
      </w:r>
    </w:p>
    <w:p>
      <w:pPr>
        <w:pStyle w:val="BodyText"/>
      </w:pPr>
      <w:r>
        <w:t xml:space="preserve">Furthermore, I have a strong understanding of the regulatory requirements in the United Kingdom, including the General Dental Council (GDC) standards and NHS protocols. This ensures that I can seamlessly integrate into your practice while maintaining compliance with local guidelines. My ability to navigate both private and public healthcare systems is a valuable asset, especially as Manchester continues to expand its dental services to meet rising demand.</w:t>
      </w:r>
    </w:p>
    <w:p>
      <w:pPr>
        <w:pStyle w:val="BodyText"/>
      </w:pPr>
      <w:r>
        <w:t xml:space="preserve">As an Orthodontist, I am also deeply committed to community engagement. In my previous roles, I have volunteered at local schools and clinics to educate children and families about oral health and the benefits of early orthodontic intervention. This experience has reinforced my passion for giving back to the community, a value that is especially important in Manchester’s inclusive and socially conscious environment.</w:t>
      </w:r>
    </w:p>
    <w:p>
      <w:pPr>
        <w:pStyle w:val="BodyText"/>
      </w:pPr>
      <w:r>
        <w:t xml:space="preserve">While I am confident in my clinical expertise, I also recognize the importance of teamwork in delivering exceptional care. Manchester’s dental practices thrive on collaboration between orthodontists, general dentists, and other specialists. My ability to work effectively within multidisciplinary teams ensures that patients receive comprehensive care that addresses all aspects of their oral health. This collaborative spirit is a key strength that I would bring to your practice.</w:t>
      </w:r>
    </w:p>
    <w:p>
      <w:pPr>
        <w:pStyle w:val="BodyText"/>
      </w:pPr>
      <w:r>
        <w:t xml:space="preserve">In conclusion, I am excited about the opportunity to join [Dental Practice Name] as an Orthodontist in the United Kingdom Manchester. My combination of clinical excellence, patient-centered approach, and dedication to innovation aligns perfectly with the goals of your practice. I am eager to contribute my skills to help your patients achieve beautiful, healthy smiles while supporting the growth and reputation of your team in this dynamic city.</w:t>
      </w:r>
    </w:p>
    <w:p>
      <w:pPr>
        <w:pStyle w:val="BodyText"/>
      </w:pPr>
      <w:r>
        <w:t xml:space="preserve">Thank you for considering my application. I would welcome the opportunity to discuss how my background and vision align with the needs of your practice. Please feel free to contact me at [Your Phone Number] or [Your Email Address] at your earliest convenience. I look forward to the possibility of contributing to the continued success of [Dental Practice Name] in Manchester.</w:t>
      </w:r>
    </w:p>
    <w:p>
      <w:pPr>
        <w:pStyle w:val="BodyText"/>
      </w:pPr>
      <w:r>
        <w:t xml:space="preserve">Sincerely,</w:t>
      </w:r>
      <w:r>
        <w:br/>
      </w:r>
      <w:r>
        <w:rPr>
          <w:bCs/>
          <w:b/>
        </w:rPr>
        <w:t xml:space="preserve">[Your Full Name]</w:t>
      </w:r>
      <w:r>
        <w:br/>
      </w:r>
      <w:r>
        <w:t xml:space="preserve">Orthodontist</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 United Kingdom Manchester</dc:title>
  <dc:creator/>
  <dc:language>en</dc:language>
  <cp:keywords/>
  <dcterms:created xsi:type="dcterms:W3CDTF">2026-07-24T06:14:34Z</dcterms:created>
  <dcterms:modified xsi:type="dcterms:W3CDTF">2026-07-24T06:14:34Z</dcterms:modified>
</cp:coreProperties>
</file>

<file path=docProps/custom.xml><?xml version="1.0" encoding="utf-8"?>
<Properties xmlns="http://schemas.openxmlformats.org/officeDocument/2006/custom-properties" xmlns:vt="http://schemas.openxmlformats.org/officeDocument/2006/docPropsVTypes"/>
</file>